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6CA4798" w14:textId="4BE1E947" w:rsidR="00EE1D5E" w:rsidRDefault="00EE1D5E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>ixed the problem causing the erase of the credentials on application crash</w:t>
      </w:r>
      <w:r w:rsidRPr="00F8516D">
        <w:rPr>
          <w:rStyle w:val="ui-provider"/>
        </w:rPr>
        <w:t xml:space="preserve">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particular cases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Secondary id codes are also taken into account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lastRenderedPageBreak/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>Now is available one off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>moving route stops on the RA (permanent move), after upload to ABS, route stops are duplicated</w:t>
      </w:r>
      <w:r>
        <w:t xml:space="preserve"> </w:t>
      </w:r>
      <w:r w:rsidR="00B0652B">
        <w:t xml:space="preserve"> (</w:t>
      </w:r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line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>RSRs to identify the truck they’re driving on a daily basis</w:t>
      </w:r>
      <w:r w:rsidR="0030408E">
        <w:t xml:space="preserve">. On the RA, it includes downloading data about trucks from Abssolute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lastRenderedPageBreak/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lastRenderedPageBreak/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lastRenderedPageBreak/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lastRenderedPageBreak/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49CA1" w14:textId="77777777" w:rsidR="0050396B" w:rsidRDefault="0050396B" w:rsidP="00B42730">
      <w:pPr>
        <w:spacing w:after="0" w:line="240" w:lineRule="auto"/>
      </w:pPr>
      <w:r>
        <w:separator/>
      </w:r>
    </w:p>
  </w:endnote>
  <w:endnote w:type="continuationSeparator" w:id="0">
    <w:p w14:paraId="20DD410E" w14:textId="77777777" w:rsidR="0050396B" w:rsidRDefault="0050396B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35CC2" w14:textId="77777777" w:rsidR="0050396B" w:rsidRDefault="0050396B" w:rsidP="00B42730">
      <w:pPr>
        <w:spacing w:after="0" w:line="240" w:lineRule="auto"/>
      </w:pPr>
      <w:r>
        <w:separator/>
      </w:r>
    </w:p>
  </w:footnote>
  <w:footnote w:type="continuationSeparator" w:id="0">
    <w:p w14:paraId="630C7F17" w14:textId="77777777" w:rsidR="0050396B" w:rsidRDefault="0050396B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9"/>
  </w:num>
  <w:num w:numId="2" w16cid:durableId="1001615633">
    <w:abstractNumId w:val="18"/>
  </w:num>
  <w:num w:numId="3" w16cid:durableId="1927299529">
    <w:abstractNumId w:val="21"/>
  </w:num>
  <w:num w:numId="4" w16cid:durableId="875656626">
    <w:abstractNumId w:val="5"/>
  </w:num>
  <w:num w:numId="5" w16cid:durableId="1507674437">
    <w:abstractNumId w:val="13"/>
  </w:num>
  <w:num w:numId="6" w16cid:durableId="1723796322">
    <w:abstractNumId w:val="17"/>
  </w:num>
  <w:num w:numId="7" w16cid:durableId="1419208177">
    <w:abstractNumId w:val="0"/>
  </w:num>
  <w:num w:numId="8" w16cid:durableId="866335932">
    <w:abstractNumId w:val="25"/>
  </w:num>
  <w:num w:numId="9" w16cid:durableId="838736547">
    <w:abstractNumId w:val="4"/>
  </w:num>
  <w:num w:numId="10" w16cid:durableId="1397506460">
    <w:abstractNumId w:val="27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6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8"/>
  </w:num>
  <w:num w:numId="18" w16cid:durableId="682823029">
    <w:abstractNumId w:val="28"/>
  </w:num>
  <w:num w:numId="19" w16cid:durableId="373697972">
    <w:abstractNumId w:val="22"/>
  </w:num>
  <w:num w:numId="20" w16cid:durableId="1831554074">
    <w:abstractNumId w:val="24"/>
  </w:num>
  <w:num w:numId="21" w16cid:durableId="1070926477">
    <w:abstractNumId w:val="20"/>
  </w:num>
  <w:num w:numId="22" w16cid:durableId="468667182">
    <w:abstractNumId w:val="11"/>
  </w:num>
  <w:num w:numId="23" w16cid:durableId="919603155">
    <w:abstractNumId w:val="2"/>
  </w:num>
  <w:num w:numId="24" w16cid:durableId="1129278324">
    <w:abstractNumId w:val="15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4"/>
  </w:num>
  <w:num w:numId="29" w16cid:durableId="1913811586">
    <w:abstractNumId w:val="12"/>
  </w:num>
  <w:num w:numId="30" w16cid:durableId="223954982">
    <w:abstractNumId w:val="9"/>
  </w:num>
  <w:num w:numId="31" w16cid:durableId="587271717">
    <w:abstractNumId w:val="26"/>
  </w:num>
  <w:num w:numId="32" w16cid:durableId="1434667611">
    <w:abstractNumId w:val="23"/>
  </w:num>
  <w:num w:numId="33" w16cid:durableId="5703911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96E4F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E0634"/>
    <w:rsid w:val="004E6CF1"/>
    <w:rsid w:val="004F382C"/>
    <w:rsid w:val="004F40FB"/>
    <w:rsid w:val="004F7268"/>
    <w:rsid w:val="005013CB"/>
    <w:rsid w:val="0050396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01BB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2C76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1508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3E79"/>
    <w:rsid w:val="00856DEB"/>
    <w:rsid w:val="00862C79"/>
    <w:rsid w:val="00863A24"/>
    <w:rsid w:val="0086413B"/>
    <w:rsid w:val="00865DB8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C5EAA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2649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1509"/>
    <w:rsid w:val="00965255"/>
    <w:rsid w:val="009671E3"/>
    <w:rsid w:val="00967F13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C5BD4"/>
    <w:rsid w:val="009D76DC"/>
    <w:rsid w:val="009E25D1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97C1C"/>
    <w:rsid w:val="00AA138C"/>
    <w:rsid w:val="00AA1670"/>
    <w:rsid w:val="00AA2144"/>
    <w:rsid w:val="00AA550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273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56305"/>
    <w:rsid w:val="00D61275"/>
    <w:rsid w:val="00D628AB"/>
    <w:rsid w:val="00D6439C"/>
    <w:rsid w:val="00D70570"/>
    <w:rsid w:val="00D716D5"/>
    <w:rsid w:val="00D736FA"/>
    <w:rsid w:val="00D73C51"/>
    <w:rsid w:val="00D77D9B"/>
    <w:rsid w:val="00D8221C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C03C8"/>
    <w:rsid w:val="00DC2177"/>
    <w:rsid w:val="00DC4D2B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E3A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59A6"/>
    <w:rsid w:val="00ED714B"/>
    <w:rsid w:val="00ED7996"/>
    <w:rsid w:val="00EE1D5E"/>
    <w:rsid w:val="00EE2F4F"/>
    <w:rsid w:val="00EE38AD"/>
    <w:rsid w:val="00EE63CE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0D71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0FA2"/>
    <w:rsid w:val="00F61A49"/>
    <w:rsid w:val="00F628B5"/>
    <w:rsid w:val="00F641DF"/>
    <w:rsid w:val="00F70493"/>
    <w:rsid w:val="00F70F0F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0A1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6</Pages>
  <Words>10683</Words>
  <Characters>60898</Characters>
  <Application>Microsoft Office Word</Application>
  <DocSecurity>0</DocSecurity>
  <Lines>507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entiu Alin Olteanu</cp:lastModifiedBy>
  <cp:revision>12</cp:revision>
  <cp:lastPrinted>2014-12-29T09:36:00Z</cp:lastPrinted>
  <dcterms:created xsi:type="dcterms:W3CDTF">2023-10-12T12:05:00Z</dcterms:created>
  <dcterms:modified xsi:type="dcterms:W3CDTF">2023-12-28T10:50:00Z</dcterms:modified>
</cp:coreProperties>
</file>